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Analysebericht zur SEO-Situation der Webseite von RÜ Zahnspange (Dr. Leila Graf)</w:t>
      </w:r>
      <w:r>
        <w:t xml:space="preserve"> </w:t>
      </w:r>
      <w:r>
        <w:t xml:space="preserve">#### 1. Keyword-Dichte / mögliche fehlende Keywords</w:t>
      </w:r>
      <w:r>
        <w:t xml:space="preserve"> </w:t>
      </w:r>
      <w:r>
        <w:t xml:space="preserve">- **Keyword-Dichte**: Die Webseite enthält eine Vielzahl von relevanten Keywords, einschließlich "Zahnspange", "Kieferorthopädie", "traditionelle Brackets" und "unsichtbare Aligner". Allerdings lässt sich die genaue Dichte der Schlüsselwörter anhand des zur Verfügung gestellten Textes nicht präzise bestimmen, da die komplette Textanalyse im Verhältnis zur Gesamtlänge der Seite durchgeführt werden müsste.</w:t>
      </w:r>
      <w:r>
        <w:t xml:space="preserve"> </w:t>
      </w:r>
      <w:r>
        <w:t xml:space="preserve">- **Mögliche fehlende Keywords**: Wichtige Keywords, die in den Texten nicht ausreichend behandelt werden, sind:</w:t>
      </w:r>
      <w:r>
        <w:t xml:space="preserve"> </w:t>
      </w:r>
      <w:r>
        <w:t xml:space="preserve">- "Zahnspange für Erwachsene"</w:t>
      </w:r>
      <w:r>
        <w:t xml:space="preserve"> </w:t>
      </w:r>
      <w:r>
        <w:t xml:space="preserve">- "Behandlungskosten Kieferorthopädie"</w:t>
      </w:r>
      <w:r>
        <w:t xml:space="preserve"> </w:t>
      </w:r>
      <w:r>
        <w:t xml:space="preserve">- "Frühintervention Kinder"</w:t>
      </w:r>
      <w:r>
        <w:t xml:space="preserve"> </w:t>
      </w:r>
      <w:r>
        <w:t xml:space="preserve">- "Mundgesundheit verbessern"</w:t>
      </w:r>
      <w:r>
        <w:t xml:space="preserve"> </w:t>
      </w:r>
      <w:r>
        <w:t xml:space="preserve">- "transparente Aligner"</w:t>
      </w:r>
      <w:r>
        <w:t xml:space="preserve"> </w:t>
      </w:r>
      <w:r>
        <w:t xml:space="preserve">Diese Keywords sollten gezielt in den Texten integriert werden, um die Sichtbarkeit in den Suchmaschinen zu erhöhen und die Zielgruppenansprache zu optimieren.</w:t>
      </w:r>
      <w:r>
        <w:t xml:space="preserve"> </w:t>
      </w:r>
      <w:r>
        <w:t xml:space="preserve">#### 2. Tonalität und Stil in Bezug auf SEO</w:t>
      </w:r>
      <w:r>
        <w:t xml:space="preserve"> </w:t>
      </w:r>
      <w:r>
        <w:t xml:space="preserve">- **Tonalität**: Der Text ist in einem freundlichen und professionellen Ton geschrieben, was gut zur Zielgruppe (Eltern, Kinder und Jugendliche) passt. Klare, verständliche Formulierungen fördern das Vertrauen zu den angebotenen Dienstleistungen.</w:t>
      </w:r>
      <w:r>
        <w:t xml:space="preserve"> </w:t>
      </w:r>
      <w:r>
        <w:t xml:space="preserve">- **Stil**: Die Texte sind informativ und beschreiben die Behandlungen detailliert. Es wird jedoch empfohlen, den Einsatz von Keywords strategisch zu erhöhen, um die Auffindbarkeit zu verbessern, insbesondere in wichtigen Überschriften und zwischen den Absätzen.</w:t>
      </w:r>
      <w:r>
        <w:t xml:space="preserve"> </w:t>
      </w:r>
      <w:r>
        <w:t xml:space="preserve">- **Call to Action**: Es sind einige Aufrufe zum Handeln (z.B. Beratungsgespräch vereinbaren) vorhanden, jedoch dürfen sie in Häufigkeit und Variation ausgeweitet werden, um die Interaktion zu fördern.</w:t>
      </w:r>
      <w:r>
        <w:t xml:space="preserve"> </w:t>
      </w:r>
      <w:r>
        <w:t xml:space="preserve">#### 3. Offensichtliche inhaltliche Lücken</w:t>
      </w:r>
      <w:r>
        <w:t xml:space="preserve"> </w:t>
      </w:r>
      <w:r>
        <w:t xml:space="preserve">- **Wettbewerber-Analyse**: Eine detaillierte Vergleichsanalyse der Webseite mit anderen in der Nähe befindlichen Wettbewerbern könnte helfen, den USP (Unique Selling Proposition) stärker herauszustellen.</w:t>
      </w:r>
      <w:r>
        <w:t xml:space="preserve"> </w:t>
      </w:r>
      <w:r>
        <w:t xml:space="preserve">- **Patientenerfahrungen**: Testimonials oder Erfahrungsberichte von vorherigen Patienten fehlen. Diese könnten potenziellen Kunden Vertrauen in die Dienstleistungen geben.</w:t>
      </w:r>
      <w:r>
        <w:t xml:space="preserve"> </w:t>
      </w:r>
      <w:r>
        <w:t xml:space="preserve">- **Blog/FAQ-Sektion**: Die FAQ-Sektion könnte erweitert werden, um gängige Fragen zu beantworten, die viele Patienten haben. Dies erhöht die Chancen auf Long-Tail-Keywords und kann organischen Traffic steigern.</w:t>
      </w:r>
      <w:r>
        <w:t xml:space="preserve"> </w:t>
      </w:r>
      <w:r>
        <w:t xml:space="preserve">- **Datenschutz und Sicherheit**: Informationen über den Datenschutz in Bezug auf persönliche Patientendaten und Behandlungsdetails könnten das Vertrauen stärken.</w:t>
      </w:r>
      <w:r>
        <w:t xml:space="preserve"> </w:t>
      </w:r>
      <w:r>
        <w:t xml:space="preserve">- **Erweiterte Informationen zu Behandlungskosten**: Transparente Informationen über die Behandlungskosten (mögliche Preisbereiche oder Hinweise zu den Versicherungskosten) könnten potenzielle Patienten besser informieren und zur Terminvergabe anregen.</w:t>
      </w:r>
      <w:r>
        <w:t xml:space="preserve"> </w:t>
      </w:r>
      <w:r>
        <w:t xml:space="preserve">### Schlussfolgerung</w:t>
      </w:r>
      <w:r>
        <w:t xml:space="preserve"> </w:t>
      </w:r>
      <w:r>
        <w:t xml:space="preserve">Insgesamt hat die Webseite von RÜ Zahnspange (Dr. Leila Graf) eine solide Grundlage, um im Bereich der Kieferorthopädie eine starke Online-Präsenz aufzubauen. Durch gezielte Anpassungen, insbesondere in Bezug auf die Keyword-Integration, die Erweiterung von Inhalten sowie die Stärkung der Call-to-Action-Elemente, kann die Sichtbarkeit in Suchmaschinen signifikant erhöht werden. Ein stärkerer Fokus auf wertvolle Inhalte und das Präsentieren von Patientenerfahrungen wird nicht nur die SEO-Leistung verbessern, sondern auch die Conversion-Rate steigern.</w:t>
      </w:r>
    </w:p>
    <w:p>
      <w:pPr>
        <w:pStyle w:val="BodyText"/>
      </w:pPr>
      <w:r>
        <w:t xml:space="preserve">Erklärung der Verbesserungen:</w:t>
      </w:r>
    </w:p>
    <w:p>
      <w:pPr>
        <w:pStyle w:val="BodyText"/>
      </w:pPr>
      <w:r>
        <w:t xml:space="preserve">1) **Verbesserungen:** Der neue Text enthält spezifischere Informationen wie den Standort der Praxis (Essen) und eine erweiterte Beschreibung der angebotenen kieferorthopädischen Behandlungen. Außerdem wurden zahlreiche Abschnitte optimiert, um Schlüsselwörter wie "Kieferorthopädie" und "Zahnspangen" häufiger zu verwenden, was die Klarheit, Lesbarkeit und Benutzerfreundlichkeit erhöht.</w:t>
      </w:r>
      <w:r>
        <w:t xml:space="preserve"> </w:t>
      </w:r>
      <w:r>
        <w:t xml:space="preserve">2) **SEO-Hilfsfaktor:** Durch die Integration relevanter Keywords und lokaler Suchbegriffe verbessert der Text die Auffindbarkeit in Suchmaschinen für potenzielle Patienten. Zudem führt die klare Strukturierung und ansprechende Formulierung zu einer besseren Benutzererfahrung, was die Verweildauer erhöht und die Absprungrate senkt – entscheidende Faktoren für ein besseres Ranking in den Suchergebniss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aktuelle Webseite scheint eine Vielzahl von relevanten Keywords zu abdecken, die im Zusammenhang mit Kieferorthopädie und Zahnspangen stehen (z.B. „Zahnspangen“, „traditionelle Brackets“, „unsichtbare Aligner“). Allerdings ist die Verteilung dieser Keywords über die Blöcke hinweg ungleichmäßig. Einige wichtige Keywords könnten häufiger integriert werden, um die Sichtbarkeit zu erhöhen.</w:t>
      </w:r>
      <w:r>
        <w:t xml:space="preserve"> </w:t>
      </w:r>
      <w:r>
        <w:t xml:space="preserve">- **Fehlende Keywords:**</w:t>
      </w:r>
      <w:r>
        <w:t xml:space="preserve"> </w:t>
      </w:r>
      <w:r>
        <w:t xml:space="preserve">- Die Begriffe "Kieferorthopädie Essen" und spezifische lokal bezogene Keywords sollten häufiger vorkommen, um die lokale SEO-Optimierung zu verbessern.</w:t>
      </w:r>
      <w:r>
        <w:t xml:space="preserve"> </w:t>
      </w:r>
      <w:r>
        <w:t xml:space="preserve">- Es könnte vorteilhaft sein, auch long-tail Keywords wie „Behandlungskosten Kieferorthopädie“ und „Frühintervention Kinder“ stärker zu integrieren.</w:t>
      </w:r>
      <w:r>
        <w:t xml:space="preserve"> </w:t>
      </w:r>
      <w:r>
        <w:t xml:space="preserve">- Bezüge zu allgemeinen Fragen oder Bedenken von Patienten, wie „Zahnspange Preis“, „Hilfsmittel für Zahnpflege mit Zahnspange“ etc., könnten ebenfalls fehlen.</w:t>
      </w:r>
      <w:r>
        <w:t xml:space="preserve"> </w:t>
      </w:r>
      <w:r>
        <w:t xml:space="preserve">#### 2) Tonalität und Stil in Bezug auf SEO</w:t>
      </w:r>
      <w:r>
        <w:t xml:space="preserve"> </w:t>
      </w:r>
      <w:r>
        <w:t xml:space="preserve">- **Tonalität:** Der Text hat einen freundlichen und informativen Ton, der potenziellen Patienten eine klare Vorstellung von den angebotenen Dienstleistungen vermittelt. Die Verwendung von direkten Ansprachen (z.B. "Vereinbaren Sie jetzt Ihr unverbindliches Beratungsgespräch") kann die Conversion-Rate unterstützen.</w:t>
      </w:r>
      <w:r>
        <w:t xml:space="preserve"> </w:t>
      </w:r>
      <w:r>
        <w:t xml:space="preserve">- **Stil:** Die Struktur beruht stark auf kurzen, präzisen Informationen. Dies ist im SEO-Kontext vorteilhaft, da Suchmaschinen klare und gut gegliederte Informationen bevorzugen. Die Verwendung von Überschriften kann jedoch verbessert werden, um die Themen klarer zu gliedern und die Lesbarkeit zu fördern.</w:t>
      </w:r>
      <w:r>
        <w:t xml:space="preserve"> </w:t>
      </w:r>
      <w:r>
        <w:t xml:space="preserve">#### 3) Offensichtliche inhaltliche Lücken</w:t>
      </w:r>
      <w:r>
        <w:t xml:space="preserve"> </w:t>
      </w:r>
      <w:r>
        <w:t xml:space="preserve">- **Detailinformationen über Behandlungskosten:** Ein Abschnitt über die finanziellen Aspekte der Behandlungen wäre hilfreich, da dies häufig eine zentrale Frage bei potenziellen Patienten ist.</w:t>
      </w:r>
      <w:r>
        <w:t xml:space="preserve"> </w:t>
      </w:r>
      <w:r>
        <w:t xml:space="preserve">- **FAQs:** Eine ausführliche FAQ-Sektion fehlt, in der häufige Fragen rund um Kieferorthopädie, Behandlungsabläufe, Nachsorge und Pflege beantwortet werden. Dies könnte nicht nur die Nutzererfahrung verbessern, sondern auch die Keyword-Relevanz erhöhen.</w:t>
      </w:r>
      <w:r>
        <w:t xml:space="preserve"> </w:t>
      </w:r>
      <w:r>
        <w:t xml:space="preserve">- **Patientengeschichten oder Testimonials:** Inhalte, die Erfolge von Patienten zeigen, könnten potenziellen neuen Kunden Vertrauen geben und gleichzeitig das SEO-Ranking durch einzigartige und relevante Inhalte unterstützen.</w:t>
      </w:r>
      <w:r>
        <w:t xml:space="preserve"> </w:t>
      </w:r>
      <w:r>
        <w:t xml:space="preserve">- **Eingehendere Informationen zu speziellen Behandlungen:** Während viele Behandlungsmethoden erwähnt werden, könnten tiefere Informationen zu Vor- und Nachteilen, Behandlungsschritten und Erfolgsgeschichten helfen, die Autorität der Seite zu erhöhen.</w:t>
      </w:r>
      <w:r>
        <w:t xml:space="preserve"> </w:t>
      </w:r>
      <w:r>
        <w:t xml:space="preserve">- **Blog-Bereich:** Ein Blog könnte Inhalte über allgemeine Mundgesundheit, Zahnpflege, das Leben mit Zahnspangen usw. bieten und die Chance erhöhen, mehr Leser über organische Suchanfragen zu gewinnen.</w:t>
      </w:r>
      <w:r>
        <w:t xml:space="preserve"> </w:t>
      </w:r>
      <w:r>
        <w:t xml:space="preserve">### Fazit</w:t>
      </w:r>
      <w:r>
        <w:t xml:space="preserve"> </w:t>
      </w:r>
      <w:r>
        <w:t xml:space="preserve">Die Webseite bietet bereits viele relevante Informationen, die für eine Zielgruppe von Patienten von Interesse sind. Eine stärkere Fokussierung auf lokale SEO, detaillierte über die Behandlungskosten, eine FAQ-Sektion, Testimonials und zusätzliche Blog-Inhalte könnten bedeutende Verbesserungen in Bezug auf Sichtbarkeit und Interaktion der Nutzer bewirken.</w:t>
      </w:r>
    </w:p>
    <w:p>
      <w:pPr>
        <w:pStyle w:val="BodyText"/>
      </w:pPr>
      <w:r>
        <w:t xml:space="preserve">Erklärung der Verbesserungen:</w:t>
      </w:r>
    </w:p>
    <w:p>
      <w:pPr>
        <w:pStyle w:val="BodyText"/>
      </w:pPr>
      <w:r>
        <w:t xml:space="preserve">1) **Verbesserungen**: Der neue Text enthält präzisere Formulierungen, die mehr Details zu den Behandlungsmethoden und deren Vorteilen bieten. Zudem wurde der Einsatz von Keywords wie "Kieferorthopädie", "diskret" und "moderne Lösungen" erhöht, während auch der Patientennutzen klarer dargestellt wird. Der Text ist nun ansprechender und einladender gestaltet, insbesondere durch die Betonung individueller Lösungen und den Verweis auf die Expertise von Dr. Leila Graf.</w:t>
      </w:r>
      <w:r>
        <w:t xml:space="preserve"> </w:t>
      </w:r>
      <w:r>
        <w:t xml:space="preserve">2) **SEO-Nutzen**: Die gezielte Verwendung von relevanten Keywords verbessert die Sichtbarkeit der Seite in Suchmaschinen und trägt dazu bei, dass Nutzer gezielt die gewünschten Informationen finden. Eine klare Ansprache der Zielgruppe erhöht die Wahrscheinlichkeit, dass potenzielle Patienten die Praxis kontaktieren. Des Weiteren kann ein ansprechender und informativer Text die Verweildauer auf der Seite erhöhen, was ebenfalls positive Auswirkungen auf das Ranking ha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und mögliche fehlende Keywords</w:t>
      </w:r>
      <w:r>
        <w:t xml:space="preserve"> </w:t>
      </w:r>
      <w:r>
        <w:t xml:space="preserve">- **Keyword-Dichte**: Die Keywords, die in den Google Ads Vorschlägen genannt sind, werden im textlichen Inhalt der Webseite bisher kaum genutzt. Zum Beispiel wiederholen sich "Zahnspange", "Kieferorthopädie" und "Behandlung", werden jedoch nicht ausreichend kontextualisiert oder in variierenden Formen eingesetzt, was die Sichtbarkeit bei Suchmaschinen verringert.</w:t>
      </w:r>
      <w:r>
        <w:t xml:space="preserve"> </w:t>
      </w:r>
      <w:r>
        <w:t xml:space="preserve">- **Mögliche fehlende Keywords**: Eine gezielte Verwendung von spezifischeren Keywords kann die Sichtbarkeit erhöhen. Die Begriffe "unsichtbare Aligner", "feste Zahnspangen", "Frühintervention Kinder", "Behandlungskosten Kieferorthopädie" sollten in den Text integriert werden, um gezielte Suchanfragen besser abzudecken.</w:t>
      </w:r>
      <w:r>
        <w:t xml:space="preserve"> </w:t>
      </w:r>
      <w:r>
        <w:t xml:space="preserve">- Eine höhere Integration von Long-Tail-Keywords wie "Zahnspange für Erwachsene" und "Zahnspange für Kinder" könnte ebenfalls vorteilhaft sein, um spezifische Zielgruppen anzusprechen.</w:t>
      </w:r>
      <w:r>
        <w:t xml:space="preserve"> </w:t>
      </w:r>
      <w:r>
        <w:t xml:space="preserve">#### 2. Tonalität und Stil in Bezug auf SEO</w:t>
      </w:r>
      <w:r>
        <w:t xml:space="preserve"> </w:t>
      </w:r>
      <w:r>
        <w:t xml:space="preserve">- **Tonalität**: Der Stil ist angenehm und informativ, was positiv ist, jedoch fehlt es an einer stärkeren Call-to-Action (CTA), die potenzielle Patienten zum Handeln bewegt. Phrasen wie "Vereinbaren Sie jetzt Ihr unverbindliches Beratungsgespräch" sind ausgegeben, könnten jedoch aktiver und einladender gestaltet werden.</w:t>
      </w:r>
      <w:r>
        <w:t xml:space="preserve"> </w:t>
      </w:r>
      <w:r>
        <w:t xml:space="preserve">- **SEO-Tonalität**: Der Text sollte mehr auf die Absicht der Nutzer fokussiert sein. Nutzer suchen oft nach Lösungen oder konkreten Informationen, daher wäre es sinnvoll, eine nutzerorientierte Sprache zu verwenden, die spezifische Probleme ansprechen und Lösungen anbieten.</w:t>
      </w:r>
      <w:r>
        <w:t xml:space="preserve"> </w:t>
      </w:r>
      <w:r>
        <w:t xml:space="preserve">#### 3. Offensichtliche inhaltliche Lücken</w:t>
      </w:r>
      <w:r>
        <w:t xml:space="preserve"> </w:t>
      </w:r>
      <w:r>
        <w:t xml:space="preserve">- **Inhaltliche Tiefe**: Es sind nicht genügend Informationen über die verschiedenen Typen von Zahnspangen und deren Vorteile vorhanden. Beispielsweise könnte eine genauere Erklärung der Unterschiede zwischen "feste Zahnspangen", "lose Zahnspange", "unsichtbare Aligner" und "traditionelle Brackets" bereitgestellt werden.</w:t>
      </w:r>
      <w:r>
        <w:t xml:space="preserve"> </w:t>
      </w:r>
      <w:r>
        <w:t xml:space="preserve">- **FAQs und Unsicherheiten**: Eine FAQ-Sektion könnte viele häufige Fragen von Neu-Patienten abdecken, wie z.B. "Wie lange dauert die Behandlung?", "Wie viel kostet eine Zahnspange?" oder "Wie funktioniert die Pflege bei Zahnspangen?". Diese Art von Inhalten kann potenzielle Patienten direkt ansprechen und Bedenken aus dem Weg räumen.</w:t>
      </w:r>
      <w:r>
        <w:t xml:space="preserve"> </w:t>
      </w:r>
      <w:r>
        <w:t xml:space="preserve">- **Blog-Beiträge**: Eine Strategie zur Veröffentlichung von Blog-Beiträgen könnte dazu beitragen, zusätzliche Keywords zielt zu behandeln und Fachwissen zu etablieren. Themen wie "Die Vorteile einer frühzeitigen kieferorthopädischen Behandlung" oder "Wie pflege ich meine Zahnspange richtig?" wären hierbei hilfreich.</w:t>
      </w:r>
      <w:r>
        <w:t xml:space="preserve"> </w:t>
      </w:r>
      <w:r>
        <w:t xml:space="preserve">### Zusammenfassung</w:t>
      </w:r>
      <w:r>
        <w:t xml:space="preserve"> </w:t>
      </w:r>
      <w:r>
        <w:t xml:space="preserve">Die Webseite hat eine solide Basis, jedoch besteht erhebliches Potenzial zur Optimierung hinsichtlich der Keyword-Integration, der Nutzeransprache und der Bereitstellung umfassender, hilfreicher Inhalte. Eine zeitnahe Optimierung in diesen Bereichen könnte zu einer besseren Sichtbarkeit in Suchmaschinen und einer höheren Conversion-Rate führen.</w:t>
      </w:r>
    </w:p>
    <w:p>
      <w:pPr>
        <w:pStyle w:val="BodyText"/>
      </w:pPr>
      <w:r>
        <w:t xml:space="preserve">Erklärung der Verbesserungen:</w:t>
      </w:r>
    </w:p>
    <w:p>
      <w:pPr>
        <w:pStyle w:val="BodyText"/>
      </w:pPr>
      <w:r>
        <w:t xml:space="preserve">1) **Verbesserungen**: Der optimierte Text verwendet präzisere und ansprechendere Formulierungen, die die Benutzerfreundlichkeit erhöhen. Der Text enthält relevante Keywords wie "kieferorthopädische Behandlung", "Zahnfehlstellungen" und "Mundgesundheit", um die Sichtbarkeit in Suchmaschinen zu verbessern. Zudem wurde die Ansprache persönlicher gestaltet, was Vertrauen schafft.</w:t>
      </w:r>
      <w:r>
        <w:t xml:space="preserve"> </w:t>
      </w:r>
      <w:r>
        <w:t xml:space="preserve">2) **SEO-Nutzen**: Durch die Verwendung von relevanten Keywords wird die Auffindbarkeit in Suchmaschinen erhöht. Die klare Struktur und ansprechende Formulierungen fördern eine geringere Absprungrate und damit ein besseres Ranking. Zudem stärkt die persönliche Ansprache die Nutzerbindung und erhöht die Wahrscheinlichkeit, dass Besucher zu Kunden werd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Analyse des vorhandenen Textes zeigt eine gute Verwendung von themenspezifischen Keywords wie „klare Aligner“, „Zahnkorrektur“ und „diagnostische Verfahren“. Dennoch fehlen einige der vorgeschlagenen Keywords aus der Google Ads-Liste, die potenziell wertvoll für die Optimierung sein könnten:</w:t>
      </w:r>
      <w:r>
        <w:t xml:space="preserve"> </w:t>
      </w:r>
      <w:r>
        <w:t xml:space="preserve">- **"Kieferorthopädie Essen"** – Lokale Optimierung sollte hochpriorisiert werden.</w:t>
      </w:r>
      <w:r>
        <w:t xml:space="preserve"> </w:t>
      </w:r>
      <w:r>
        <w:t xml:space="preserve">- **"Zahnspange für Erwachsene"** und **"Zahnspange für Kinder"** – Differenzierung zwischen den Zielgruppen ist wichtig.</w:t>
      </w:r>
      <w:r>
        <w:t xml:space="preserve"> </w:t>
      </w:r>
      <w:r>
        <w:t xml:space="preserve">- **"Behandlungskosten Kieferorthopädie"** – Preisinformationen sind oft kaufentscheidend.</w:t>
      </w:r>
      <w:r>
        <w:t xml:space="preserve"> </w:t>
      </w:r>
      <w:r>
        <w:t xml:space="preserve">- **"Mundgesundheit verbessern"** – Allgemeine Mundgesundheit ist ein relevantes Thema in der Kieferorthopädie.</w:t>
      </w:r>
      <w:r>
        <w:t xml:space="preserve"> </w:t>
      </w:r>
      <w:r>
        <w:t xml:space="preserve">Die Keyword-Dichte in den Blöcken ist uneinheitlich. Einige spezifische Begriffe sind häufiger wiederholt, während andere, die auch für SEO-Zwecke entscheidend sind, zu kurz kommen.</w:t>
      </w:r>
      <w:r>
        <w:t xml:space="preserve"> </w:t>
      </w:r>
      <w:r>
        <w:t xml:space="preserve">#### 2) Tonalität und Stil in Bezug auf SEO</w:t>
      </w:r>
      <w:r>
        <w:t xml:space="preserve"> </w:t>
      </w:r>
      <w:r>
        <w:t xml:space="preserve">Der Text verwendet eine informative und ansprechende Tonalität, die gut zu einer zahnmedizinischen Praxis passt. Die Verwendung von positiven Formulierungen ("unauffällig", "komfortabel", "effektiv") spricht die Zielgruppe an.</w:t>
      </w:r>
      <w:r>
        <w:t xml:space="preserve"> </w:t>
      </w:r>
      <w:r>
        <w:t xml:space="preserve">Trotzdem könnte der Text durch gezielte Integration der Keywords aus der Google Ads Empfehlung sowie durch die Verwendung von strukturierten Daten (z.B. FAQs, Richtlinien zu Behandlungskosten) optimiert werden. Diese Elemente könnten Vertrauen aufbauen und die Sichtbarkeit bei Suchanfragen erhöhen.</w:t>
      </w:r>
      <w:r>
        <w:t xml:space="preserve"> </w:t>
      </w:r>
      <w:r>
        <w:t xml:space="preserve">#### 3) Offensichtliche inhaltliche Lücken</w:t>
      </w:r>
      <w:r>
        <w:t xml:space="preserve"> </w:t>
      </w:r>
      <w:r>
        <w:t xml:space="preserve">Einige inhaltliche Lücken sind auffällig:</w:t>
      </w:r>
      <w:r>
        <w:t xml:space="preserve"> </w:t>
      </w:r>
      <w:r>
        <w:t xml:space="preserve">- **Preisinformationen**: Patienten sind oft an den Kosten interessiert. Eine Erklärung der Kostenstruktur oder Finanzierungsmöglichkeiten wäre hilfreich.</w:t>
      </w:r>
      <w:r>
        <w:t xml:space="preserve"> </w:t>
      </w:r>
      <w:r>
        <w:t xml:space="preserve">- **Behandlungsdauer**: Information zur Dauer der Behandlungen wird nicht erwähnt. Patienten möchten oft wissen, wie lange sie einen Aligner oder eine Zahnspange tragen müssen.</w:t>
      </w:r>
      <w:r>
        <w:t xml:space="preserve"> </w:t>
      </w:r>
      <w:r>
        <w:t xml:space="preserve">- **Patientenbewertungen und Erfahrungen**: Positive Rezensionen oder Erfahrungsberichte können vertrauensbildend wirken und die Conversion-Rate erhöhen.</w:t>
      </w:r>
      <w:r>
        <w:t xml:space="preserve"> </w:t>
      </w:r>
      <w:r>
        <w:t xml:space="preserve">- **Links zu ergänzenden Inhalten**: Der Text fehlt an internen und externen Links, die zu weiterführenden Informationen oder Blogbeiträgen über Kieferorthopädie führen könnten.</w:t>
      </w:r>
      <w:r>
        <w:t xml:space="preserve"> </w:t>
      </w:r>
      <w:r>
        <w:t xml:space="preserve">#### Fazit</w:t>
      </w:r>
      <w:r>
        <w:t xml:space="preserve"> </w:t>
      </w:r>
      <w:r>
        <w:t xml:space="preserve">Zusammenfassend ist die Webseite gut strukturiert, benötigt jedoch eine stärkere Integration von Schlüssel-Keywords, relevante Informationen zu Kosten und Behandlungsdetails sowie Elemente zur Nutzererfahrung. Eine engere Verzahnung der Inhalte mit den Keyword-Vorschlägen und das Schließen relevanter inhaltlicher Lücken würde die SEO-Leistung erheblich steigern.</w:t>
      </w:r>
    </w:p>
    <w:p>
      <w:pPr>
        <w:pStyle w:val="BodyText"/>
      </w:pPr>
      <w:r>
        <w:t xml:space="preserve">Erklärung der Verbesserungen:</w:t>
      </w:r>
    </w:p>
    <w:p>
      <w:pPr>
        <w:pStyle w:val="BodyText"/>
      </w:pPr>
      <w:r>
        <w:t xml:space="preserve">1) **Verbesserungen:** Der neue Text enthält spezifische Informationen, wie etwa die Nennung von "Essen" als Standort und die Differenzierung zwischen verschiedenen Behandlungsmöglichkeiten (feste und lose Zahnspangen). Es wurden auch stärkere Formulierungen gewählt, die Vertrauen schaffen, wie die Erwähnung von "erfahrenen Kieferorthopäden". Zudem wurde die Sprache in einigen Absätzen emotionaler und einladender gestaltet.</w:t>
      </w:r>
      <w:r>
        <w:t xml:space="preserve"> </w:t>
      </w:r>
      <w:r>
        <w:t xml:space="preserve">2) **SEO-Vorteile:** Diese Änderungen verbessern die lokale Auffindbarkeit in Suchmaschinen durch die Erwähnung des Standorts „Essen“ und relevanter Keywords. Die detaillierten Informationen und ansprechenden Formulierungen erhöhen die Wahrscheinlichkeit, dass Nutzer auf die Seite klicken und die Verweildauer erhöhen, was sich positiv auf das Ranking auswirk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Keyword-Dichte:**</w:t>
      </w:r>
      <w:r>
        <w:t xml:space="preserve"> </w:t>
      </w:r>
      <w:r>
        <w:t xml:space="preserve">- Der aktuelle Text enthält relevante Schlüsselbegriffe wie „Kieferorthopädie“, „Zahnspange“ und „Dr. Leila Graf“. Allerdings scheint es an einer strategischen Platzierung zu fehlen.</w:t>
      </w:r>
      <w:r>
        <w:t xml:space="preserve"> </w:t>
      </w:r>
      <w:r>
        <w:t xml:space="preserve">- Eine gezielte Integration der Google Ads Keyword Vorschläge in den Text ist kaum sichtbar, daher fehlt eine höhere Keyword-Dichte für zentrale Begriffe, die potenzielle Patienten verwenden könnten.</w:t>
      </w:r>
      <w:r>
        <w:t xml:space="preserve"> </w:t>
      </w:r>
      <w:r>
        <w:t xml:space="preserve">**Mögliche fehlende Keywords:**</w:t>
      </w:r>
      <w:r>
        <w:t xml:space="preserve"> </w:t>
      </w:r>
      <w:r>
        <w:t xml:space="preserve">- Schlüsselbegriffe wie „Behandlungskosten Kieferorthopädie“, „richtige Zahnpflege Zahnspangen“ und „Frühintervention Kinder“ scheinen nicht angesprochen zu werden.</w:t>
      </w:r>
      <w:r>
        <w:t xml:space="preserve"> </w:t>
      </w:r>
      <w:r>
        <w:t xml:space="preserve">- Die spezifischen Behandlungsmethoden wie „unsichtbare Aligner“ oder „linguale Brackets“ sind ebenfalls nicht thematisiert. Diese Wörter könnten potenzielle Patienten gezielt suchen.</w:t>
      </w:r>
      <w:r>
        <w:t xml:space="preserve"> </w:t>
      </w:r>
      <w:r>
        <w:t xml:space="preserve">#### 2. Tonalität und Stil in Bezug auf SEO</w:t>
      </w:r>
      <w:r>
        <w:t xml:space="preserve"> </w:t>
      </w:r>
      <w:r>
        <w:t xml:space="preserve">**Tonalität und Stil:**</w:t>
      </w:r>
      <w:r>
        <w:t xml:space="preserve"> </w:t>
      </w:r>
      <w:r>
        <w:t xml:space="preserve">- Die Seiteninhalte sind patientenorientiert und setzen einen professionellen, freundlichen Ton, was positiv ist.</w:t>
      </w:r>
      <w:r>
        <w:t xml:space="preserve"> </w:t>
      </w:r>
      <w:r>
        <w:t xml:space="preserve">- Der Einsatz von Keywords könnte jedoch organisch erhöht werden, um den Text SEO-freundlicher zu gestalten, ohne die natürliche Lesbarkeit zu beeinträchtigen.</w:t>
      </w:r>
      <w:r>
        <w:t xml:space="preserve"> </w:t>
      </w:r>
      <w:r>
        <w:t xml:space="preserve">- Ergänzungen in Form von Fragen und Antworten könnten die Interaktivität und User-Engagement fördern.</w:t>
      </w:r>
      <w:r>
        <w:t xml:space="preserve"> </w:t>
      </w:r>
      <w:r>
        <w:t xml:space="preserve">**SEO-Optimierung des Stils:**</w:t>
      </w:r>
      <w:r>
        <w:t xml:space="preserve"> </w:t>
      </w:r>
      <w:r>
        <w:t xml:space="preserve">- Formulierungen wie „Sichern Sie sich Ihre kostenlose Beratung“ oder „Erfahren Sie mehr über unsere individuellen Behandlungsansätze“ könnten nützlich sein.</w:t>
      </w:r>
      <w:r>
        <w:t xml:space="preserve"> </w:t>
      </w:r>
      <w:r>
        <w:t xml:space="preserve">- Die Verwendung von auffälligen Überschriften (H1, H2, H3) und gezielten Call-to-Actions (CTAs) sollte besser strukturiert werden, um sowohl die Benutzererfahrung als auch die SEO zu verbessern.</w:t>
      </w:r>
      <w:r>
        <w:t xml:space="preserve"> </w:t>
      </w:r>
      <w:r>
        <w:t xml:space="preserve">#### 3. Offensichtliche inhaltliche Lücken</w:t>
      </w:r>
      <w:r>
        <w:t xml:space="preserve"> </w:t>
      </w:r>
      <w:r>
        <w:t xml:space="preserve">**Inhaltliche Lücken:**</w:t>
      </w:r>
      <w:r>
        <w:t xml:space="preserve"> </w:t>
      </w:r>
      <w:r>
        <w:t xml:space="preserve">- Es fehlen spezifische Informationen zu den Angeboten der Praxis (z.B. detaillierte Informationen zu den verschiedenen Arten von Zahnspangen und deren Kosten).</w:t>
      </w:r>
      <w:r>
        <w:t xml:space="preserve"> </w:t>
      </w:r>
      <w:r>
        <w:t xml:space="preserve">- Der Text könnte von umfassenden FAQs zu häufig gestellten Fragen zur Kieferorthopädie profitieren, um die Informationssuche der Nutzer zu unterstützen und die Sichtbarkeit in den SERPs zu erhöhen.</w:t>
      </w:r>
      <w:r>
        <w:t xml:space="preserve"> </w:t>
      </w:r>
      <w:r>
        <w:t xml:space="preserve">- Es ist wenig über die spezifischen Behandlungsangebote vorhanden, wie z.B. frühzeitige Intervention bei Kindern oder besondere Behandlungsansätze für Erwachsene. Dies könnte potenzielle Patienten ansprechen, die spezifische Lösungen suchen.</w:t>
      </w:r>
      <w:r>
        <w:t xml:space="preserve"> </w:t>
      </w:r>
      <w:r>
        <w:t xml:space="preserve">**Zielgruppenansprache:**</w:t>
      </w:r>
      <w:r>
        <w:t xml:space="preserve"> </w:t>
      </w:r>
      <w:r>
        <w:t xml:space="preserve">- Zusätzliche Inhalte, die Eltern über die Bedeutung der Kieferorthopädie für Kinder informieren, könnten besonders wertvoll sein.</w:t>
      </w:r>
      <w:r>
        <w:t xml:space="preserve"> </w:t>
      </w:r>
      <w:r>
        <w:t xml:space="preserve">- Testimonials oder Fallstudien könnten Vertrauen schaffen und die Expertise des Teams besser unter Beweis stellen.</w:t>
      </w:r>
      <w:r>
        <w:t xml:space="preserve"> </w:t>
      </w:r>
      <w:r>
        <w:t xml:space="preserve">### Fazit</w:t>
      </w:r>
      <w:r>
        <w:t xml:space="preserve"> </w:t>
      </w:r>
      <w:r>
        <w:t xml:space="preserve">Um die SEO-Leistung der Webseite von RÜ Zahnspange zu steigern, ist es wichtig, die Keyword-Integration zu verbessern, den Stil für ein stärkeres Engagement der Benutzer zu optimieren und tiefere inhaltliche Informationen anzubieten. Durch gezielte Anpassungen können sowohl die Sichtbarkeit in den Suchmaschinen als auch die Benutzererfahrung erheblich gesteigert werden.</w:t>
      </w:r>
    </w:p>
    <w:p>
      <w:pPr>
        <w:pStyle w:val="BodyText"/>
      </w:pPr>
      <w:r>
        <w:t xml:space="preserve">Erklärung der Verbesserungen:</w:t>
      </w:r>
    </w:p>
    <w:p>
      <w:pPr>
        <w:pStyle w:val="BodyText"/>
      </w:pPr>
      <w:r>
        <w:t xml:space="preserve">1) Im optimierten Text wurden wichtige Keywords wie "Kieferorthopädie Essen", "Zahnspange für Kinder" und "moderne unsichtbare Aligner" hinzugefügt. Außerdem wurden die Formulierungen präziser und ansprechender gestaltet, um Vertrauen und Fachkompetenz zu betonen. Der Text enthält jetzt auch spezifische Informationen über Behandlungen und die Atmosphäre in der Praxis.</w:t>
      </w:r>
      <w:r>
        <w:t xml:space="preserve"> </w:t>
      </w:r>
      <w:r>
        <w:t xml:space="preserve">2) Aus SEO-Sicht verbessert dies die Sichtbarkeit der Website in Suchmaschinen, da relevante Keywords strategisch platziert sind. Zudem steigert eine ansprechende und informative Ansprache das Nutzererlebnis, was zu längeren Verweildauern und geringeren Absprungraten führen kann. Dies fördert die Rankings in den Suchergebnis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3:56:05Z</dcterms:created>
  <dcterms:modified xsi:type="dcterms:W3CDTF">2025-04-02T23:56:05Z</dcterms:modified>
</cp:coreProperties>
</file>

<file path=docProps/custom.xml><?xml version="1.0" encoding="utf-8"?>
<Properties xmlns="http://schemas.openxmlformats.org/officeDocument/2006/custom-properties" xmlns:vt="http://schemas.openxmlformats.org/officeDocument/2006/docPropsVTypes"/>
</file>